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09B17" w14:textId="77777777" w:rsidR="00702561" w:rsidRDefault="00702561">
      <w:pPr>
        <w:spacing w:after="0" w:line="360" w:lineRule="auto"/>
      </w:pPr>
    </w:p>
    <w:tbl>
      <w:tblPr>
        <w:tblStyle w:val="a4"/>
        <w:tblW w:w="907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12"/>
        <w:gridCol w:w="6858"/>
      </w:tblGrid>
      <w:tr w:rsidR="00702561" w14:paraId="71A87759" w14:textId="77777777">
        <w:tc>
          <w:tcPr>
            <w:tcW w:w="9070" w:type="dxa"/>
            <w:gridSpan w:val="2"/>
            <w:vAlign w:val="center"/>
          </w:tcPr>
          <w:p w14:paraId="4D2A7A73" w14:textId="31B57872" w:rsidR="00702561" w:rsidRDefault="007D2DE6">
            <w:r>
              <w:t xml:space="preserve">DISCENTE: </w:t>
            </w:r>
          </w:p>
        </w:tc>
      </w:tr>
      <w:tr w:rsidR="00702561" w14:paraId="42326AF8" w14:textId="77777777">
        <w:tc>
          <w:tcPr>
            <w:tcW w:w="9070" w:type="dxa"/>
            <w:gridSpan w:val="2"/>
            <w:vAlign w:val="center"/>
          </w:tcPr>
          <w:p w14:paraId="66F78EE9" w14:textId="19DA823C" w:rsidR="00702561" w:rsidRDefault="007D2DE6">
            <w:r>
              <w:t xml:space="preserve">ORIENTADOR (A): </w:t>
            </w:r>
          </w:p>
        </w:tc>
      </w:tr>
      <w:tr w:rsidR="00702561" w14:paraId="2F32242E" w14:textId="77777777">
        <w:tc>
          <w:tcPr>
            <w:tcW w:w="9070" w:type="dxa"/>
            <w:gridSpan w:val="2"/>
            <w:vAlign w:val="center"/>
          </w:tcPr>
          <w:p w14:paraId="233E7C45" w14:textId="77777777" w:rsidR="00702561" w:rsidRDefault="007D2DE6">
            <w:r>
              <w:t xml:space="preserve">COORIENTADOR (A): </w:t>
            </w:r>
          </w:p>
        </w:tc>
      </w:tr>
      <w:tr w:rsidR="00702561" w14:paraId="2483C056" w14:textId="77777777">
        <w:tc>
          <w:tcPr>
            <w:tcW w:w="9070" w:type="dxa"/>
            <w:gridSpan w:val="2"/>
            <w:vAlign w:val="center"/>
          </w:tcPr>
          <w:p w14:paraId="31A2CCA2" w14:textId="6EC302F3" w:rsidR="00702561" w:rsidRDefault="007D2DE6">
            <w:bookmarkStart w:id="0" w:name="_heading=h.gjdgxs" w:colFirst="0" w:colLast="0"/>
            <w:bookmarkEnd w:id="0"/>
            <w:r>
              <w:t xml:space="preserve">TÍTULO DA DISSERTAÇÃO: </w:t>
            </w:r>
          </w:p>
          <w:p w14:paraId="4D91271C" w14:textId="77777777" w:rsidR="00702561" w:rsidRDefault="00702561">
            <w:bookmarkStart w:id="1" w:name="_heading=h.30j0zll" w:colFirst="0" w:colLast="0"/>
            <w:bookmarkEnd w:id="1"/>
          </w:p>
          <w:p w14:paraId="54964938" w14:textId="77777777" w:rsidR="00702561" w:rsidRDefault="00702561"/>
        </w:tc>
      </w:tr>
      <w:tr w:rsidR="00702561" w14:paraId="13A5DBE4" w14:textId="77777777">
        <w:tc>
          <w:tcPr>
            <w:tcW w:w="2212" w:type="dxa"/>
            <w:vAlign w:val="center"/>
          </w:tcPr>
          <w:p w14:paraId="6D7678A8" w14:textId="77777777" w:rsidR="00702561" w:rsidRDefault="007D2DE6">
            <w:r>
              <w:t>LINHA DE PESQUISA:</w:t>
            </w:r>
          </w:p>
        </w:tc>
        <w:tc>
          <w:tcPr>
            <w:tcW w:w="6858" w:type="dxa"/>
            <w:vAlign w:val="center"/>
          </w:tcPr>
          <w:p w14:paraId="74FFC7EE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Epidemiologia de agentes virais;</w:t>
            </w:r>
          </w:p>
        </w:tc>
      </w:tr>
      <w:tr w:rsidR="00702561" w14:paraId="53307C0F" w14:textId="77777777">
        <w:tc>
          <w:tcPr>
            <w:tcW w:w="2212" w:type="dxa"/>
            <w:vAlign w:val="center"/>
          </w:tcPr>
          <w:p w14:paraId="5CF178FE" w14:textId="77777777" w:rsidR="00702561" w:rsidRDefault="00702561"/>
        </w:tc>
        <w:tc>
          <w:tcPr>
            <w:tcW w:w="6858" w:type="dxa"/>
            <w:vAlign w:val="center"/>
          </w:tcPr>
          <w:p w14:paraId="36BB86D5" w14:textId="3AB6AA6F" w:rsidR="00702561" w:rsidRDefault="007D2DE6">
            <w:proofErr w:type="gramStart"/>
            <w:r>
              <w:t xml:space="preserve">( </w:t>
            </w:r>
            <w:r w:rsidR="000C0448">
              <w:t xml:space="preserve"> </w:t>
            </w:r>
            <w:proofErr w:type="gramEnd"/>
            <w:r>
              <w:t xml:space="preserve"> ) Fisiopatologia humana e experimental causado por agentes virais;</w:t>
            </w:r>
          </w:p>
        </w:tc>
      </w:tr>
      <w:tr w:rsidR="00702561" w14:paraId="6C78339E" w14:textId="77777777">
        <w:tc>
          <w:tcPr>
            <w:tcW w:w="2212" w:type="dxa"/>
            <w:vAlign w:val="center"/>
          </w:tcPr>
          <w:p w14:paraId="06142DC2" w14:textId="77777777" w:rsidR="00702561" w:rsidRDefault="00702561"/>
        </w:tc>
        <w:tc>
          <w:tcPr>
            <w:tcW w:w="6858" w:type="dxa"/>
            <w:vAlign w:val="center"/>
          </w:tcPr>
          <w:p w14:paraId="4F2C2AF1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Virologia ambiental.</w:t>
            </w:r>
          </w:p>
        </w:tc>
      </w:tr>
    </w:tbl>
    <w:p w14:paraId="5A612CF5" w14:textId="77777777" w:rsidR="00702561" w:rsidRDefault="00702561">
      <w:pPr>
        <w:spacing w:after="0" w:line="360" w:lineRule="auto"/>
      </w:pPr>
    </w:p>
    <w:p w14:paraId="5D0696E2" w14:textId="77777777" w:rsidR="00702561" w:rsidRDefault="007D2DE6">
      <w:pPr>
        <w:spacing w:after="0" w:line="360" w:lineRule="auto"/>
        <w:ind w:firstLine="426"/>
        <w:rPr>
          <w:b/>
        </w:rPr>
      </w:pPr>
      <w:r>
        <w:rPr>
          <w:b/>
        </w:rPr>
        <w:t>MEMBROS TITULARES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702561" w14:paraId="3BF807D1" w14:textId="77777777" w:rsidTr="00D4041F">
        <w:tc>
          <w:tcPr>
            <w:tcW w:w="9070" w:type="dxa"/>
            <w:vAlign w:val="center"/>
          </w:tcPr>
          <w:p w14:paraId="60D73ACF" w14:textId="358B3B83" w:rsidR="00702561" w:rsidRDefault="007D2DE6">
            <w:pPr>
              <w:rPr>
                <w:b/>
              </w:rPr>
            </w:pPr>
            <w:r>
              <w:t xml:space="preserve">MEMBRO INTERNO: </w:t>
            </w:r>
            <w:r w:rsidR="000C0448">
              <w:t xml:space="preserve">                                                                                                 CPF:</w:t>
            </w:r>
          </w:p>
        </w:tc>
      </w:tr>
      <w:tr w:rsidR="00702561" w14:paraId="7488EE7C" w14:textId="77777777" w:rsidTr="00D4041F">
        <w:tc>
          <w:tcPr>
            <w:tcW w:w="9070" w:type="dxa"/>
            <w:vAlign w:val="center"/>
          </w:tcPr>
          <w:p w14:paraId="3550B6FE" w14:textId="3FFECC1A" w:rsidR="00702561" w:rsidRDefault="007D2DE6">
            <w:pPr>
              <w:rPr>
                <w:b/>
              </w:rPr>
            </w:pPr>
            <w:r>
              <w:t xml:space="preserve">LINK DO LATTES: </w:t>
            </w:r>
            <w:r w:rsidR="000C0448">
              <w:t xml:space="preserve">                                                                                                       PPG:</w:t>
            </w:r>
          </w:p>
        </w:tc>
      </w:tr>
    </w:tbl>
    <w:p w14:paraId="4431FE70" w14:textId="20FE63A7" w:rsidR="00702561" w:rsidRDefault="007D2DE6">
      <w:pPr>
        <w:spacing w:after="0" w:line="360" w:lineRule="auto"/>
        <w:rPr>
          <w:b/>
        </w:rPr>
      </w:pPr>
      <w:r>
        <w:t xml:space="preserve">  E-MAIL: </w:t>
      </w:r>
    </w:p>
    <w:p w14:paraId="4CFADE09" w14:textId="77777777" w:rsidR="00702561" w:rsidRDefault="00702561">
      <w:pPr>
        <w:spacing w:after="0" w:line="360" w:lineRule="auto"/>
        <w:rPr>
          <w:b/>
        </w:rPr>
      </w:pP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2C4DB1B5" w14:textId="77777777" w:rsidTr="00D4041F">
        <w:tc>
          <w:tcPr>
            <w:tcW w:w="9070" w:type="dxa"/>
            <w:vAlign w:val="center"/>
          </w:tcPr>
          <w:p w14:paraId="58F0E352" w14:textId="3AA7BCDC" w:rsidR="000C0448" w:rsidRDefault="000C0448" w:rsidP="002C60C4">
            <w:pPr>
              <w:rPr>
                <w:b/>
              </w:rPr>
            </w:pPr>
            <w:r>
              <w:t xml:space="preserve">MEMBRO </w:t>
            </w:r>
            <w:r>
              <w:t>EXTERNO</w:t>
            </w:r>
            <w:r>
              <w:t>:                                                                                                  CPF:</w:t>
            </w:r>
          </w:p>
        </w:tc>
      </w:tr>
      <w:tr w:rsidR="000C0448" w14:paraId="19C2389C" w14:textId="77777777" w:rsidTr="00D4041F">
        <w:tc>
          <w:tcPr>
            <w:tcW w:w="9070" w:type="dxa"/>
            <w:vAlign w:val="center"/>
          </w:tcPr>
          <w:p w14:paraId="3BA73C54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4B028732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6E34583E" w14:textId="77777777" w:rsidR="00702561" w:rsidRDefault="00702561">
      <w:pPr>
        <w:spacing w:after="0" w:line="360" w:lineRule="auto"/>
      </w:pPr>
    </w:p>
    <w:p w14:paraId="692A3DA1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MEMBRO SUPLENTE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566BA72A" w14:textId="77777777" w:rsidTr="00D4041F">
        <w:tc>
          <w:tcPr>
            <w:tcW w:w="9070" w:type="dxa"/>
            <w:vAlign w:val="center"/>
          </w:tcPr>
          <w:p w14:paraId="42C68F13" w14:textId="77777777" w:rsidR="000C0448" w:rsidRDefault="000C0448" w:rsidP="002C60C4">
            <w:pPr>
              <w:rPr>
                <w:b/>
              </w:rPr>
            </w:pPr>
            <w:r>
              <w:t>MEMBRO EXTERNO:                                                                                                  CPF:</w:t>
            </w:r>
          </w:p>
        </w:tc>
      </w:tr>
      <w:tr w:rsidR="000C0448" w14:paraId="37B2D0FA" w14:textId="77777777" w:rsidTr="00D4041F">
        <w:tc>
          <w:tcPr>
            <w:tcW w:w="9070" w:type="dxa"/>
            <w:vAlign w:val="center"/>
          </w:tcPr>
          <w:p w14:paraId="7AF8D93C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6207DC29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320094B6" w14:textId="77777777" w:rsidR="000C0448" w:rsidRDefault="000C0448">
      <w:pPr>
        <w:spacing w:after="0" w:line="360" w:lineRule="auto"/>
        <w:ind w:firstLine="708"/>
        <w:rPr>
          <w:b/>
        </w:rPr>
      </w:pPr>
    </w:p>
    <w:p w14:paraId="36E9DE0C" w14:textId="77777777" w:rsidR="00702561" w:rsidRDefault="00702561">
      <w:pPr>
        <w:spacing w:after="0" w:line="360" w:lineRule="auto"/>
        <w:rPr>
          <w:b/>
        </w:rPr>
      </w:pPr>
    </w:p>
    <w:p w14:paraId="44F84E12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AGENDAMENTO DA APRESENTAÇÃO:</w:t>
      </w:r>
    </w:p>
    <w:tbl>
      <w:tblPr>
        <w:tblStyle w:val="a8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4532"/>
        <w:gridCol w:w="4538"/>
      </w:tblGrid>
      <w:tr w:rsidR="00702561" w14:paraId="2F0B65AB" w14:textId="77777777" w:rsidTr="00D4041F">
        <w:tc>
          <w:tcPr>
            <w:tcW w:w="4532" w:type="dxa"/>
            <w:vAlign w:val="center"/>
          </w:tcPr>
          <w:p w14:paraId="04D7EEF8" w14:textId="1A700A20" w:rsidR="00702561" w:rsidRDefault="007D2DE6">
            <w:pPr>
              <w:spacing w:line="360" w:lineRule="auto"/>
            </w:pPr>
            <w:r>
              <w:t xml:space="preserve">DATA: </w:t>
            </w:r>
            <w:r w:rsidR="000C0448">
              <w:t xml:space="preserve"> </w:t>
            </w:r>
            <w:r w:rsidR="000C0448">
              <w:rPr>
                <w:u w:val="single"/>
              </w:rPr>
              <w:t xml:space="preserve"> 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____           </w:t>
            </w:r>
          </w:p>
        </w:tc>
        <w:tc>
          <w:tcPr>
            <w:tcW w:w="4538" w:type="dxa"/>
            <w:vAlign w:val="center"/>
          </w:tcPr>
          <w:p w14:paraId="6AF75F2E" w14:textId="55A8EBB6" w:rsidR="00702561" w:rsidRDefault="007D2DE6">
            <w:pPr>
              <w:spacing w:line="360" w:lineRule="auto"/>
            </w:pPr>
            <w:r>
              <w:t xml:space="preserve">HORA: </w:t>
            </w:r>
          </w:p>
        </w:tc>
      </w:tr>
      <w:tr w:rsidR="000C0448" w14:paraId="7D60520B" w14:textId="77777777" w:rsidTr="00D4041F">
        <w:tc>
          <w:tcPr>
            <w:tcW w:w="4532" w:type="dxa"/>
            <w:vAlign w:val="center"/>
          </w:tcPr>
          <w:p w14:paraId="34D00382" w14:textId="77777777" w:rsidR="000C0448" w:rsidRDefault="00D3742A">
            <w:pPr>
              <w:spacing w:line="360" w:lineRule="auto"/>
            </w:pPr>
            <w:r>
              <w:t xml:space="preserve">PRESENCIAL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535C304F" w14:textId="421B9C71" w:rsidR="00D3742A" w:rsidRDefault="00D3742A">
            <w:pPr>
              <w:spacing w:line="360" w:lineRule="auto"/>
            </w:pPr>
            <w:r>
              <w:t>ON</w:t>
            </w:r>
            <w:r w:rsidR="00D4041F">
              <w:t>-</w:t>
            </w:r>
            <w:r>
              <w:t xml:space="preserve">LINE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23766624" w14:textId="2BFA5FBE" w:rsidR="00D3742A" w:rsidRDefault="00D3742A">
            <w:pPr>
              <w:spacing w:line="360" w:lineRule="auto"/>
            </w:pPr>
            <w:r>
              <w:t xml:space="preserve">HÍBRIDO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</w:tc>
        <w:tc>
          <w:tcPr>
            <w:tcW w:w="4538" w:type="dxa"/>
            <w:vAlign w:val="center"/>
          </w:tcPr>
          <w:p w14:paraId="103932D8" w14:textId="52AF4634" w:rsidR="000C0448" w:rsidRDefault="00D3742A">
            <w:pPr>
              <w:spacing w:line="360" w:lineRule="auto"/>
            </w:pPr>
            <w:r>
              <w:t>LOCAL:</w:t>
            </w:r>
          </w:p>
        </w:tc>
      </w:tr>
    </w:tbl>
    <w:p w14:paraId="5ED95CC0" w14:textId="77777777" w:rsidR="00702561" w:rsidRDefault="00702561">
      <w:pPr>
        <w:spacing w:after="0" w:line="360" w:lineRule="auto"/>
      </w:pPr>
    </w:p>
    <w:p w14:paraId="53C816FA" w14:textId="136FF490" w:rsidR="00702561" w:rsidRDefault="007D2DE6">
      <w:pPr>
        <w:spacing w:after="0" w:line="360" w:lineRule="auto"/>
        <w:jc w:val="center"/>
      </w:pPr>
      <w:r>
        <w:t>Ananindeua-</w:t>
      </w:r>
      <w:proofErr w:type="gramStart"/>
      <w:r>
        <w:t xml:space="preserve">PA, </w:t>
      </w:r>
      <w:r w:rsidR="000C0448">
        <w:t xml:space="preserve">  </w:t>
      </w:r>
      <w:proofErr w:type="gramEnd"/>
      <w:r w:rsidR="000C0448">
        <w:t xml:space="preserve">  </w:t>
      </w:r>
      <w:r>
        <w:t xml:space="preserve">de </w:t>
      </w:r>
      <w:r w:rsidR="000C0448">
        <w:t xml:space="preserve">            </w:t>
      </w:r>
      <w:r>
        <w:t xml:space="preserve"> </w:t>
      </w:r>
      <w:proofErr w:type="spellStart"/>
      <w:r>
        <w:t>de</w:t>
      </w:r>
      <w:proofErr w:type="spellEnd"/>
      <w:r>
        <w:t xml:space="preserve"> 202</w:t>
      </w:r>
      <w:r w:rsidR="000C0448">
        <w:t>4</w:t>
      </w:r>
      <w:r>
        <w:t>.</w:t>
      </w:r>
    </w:p>
    <w:p w14:paraId="3E265DDF" w14:textId="77777777" w:rsidR="00702561" w:rsidRDefault="00702561">
      <w:pPr>
        <w:spacing w:after="0" w:line="360" w:lineRule="auto"/>
      </w:pPr>
    </w:p>
    <w:p w14:paraId="52C95407" w14:textId="77777777" w:rsidR="000C0448" w:rsidRDefault="000C0448">
      <w:pPr>
        <w:spacing w:after="0" w:line="360" w:lineRule="auto"/>
      </w:pPr>
    </w:p>
    <w:p w14:paraId="592F6610" w14:textId="63DB5ADE" w:rsidR="00702561" w:rsidRDefault="00702561">
      <w:pPr>
        <w:spacing w:after="0" w:line="240" w:lineRule="auto"/>
      </w:pPr>
    </w:p>
    <w:p w14:paraId="0A6B4D95" w14:textId="77777777" w:rsidR="00702561" w:rsidRDefault="007D2DE6">
      <w:pPr>
        <w:spacing w:after="0" w:line="240" w:lineRule="auto"/>
        <w:jc w:val="center"/>
      </w:pPr>
      <w:r>
        <w:t>Assinatura e carimbo do (a) Orientador (a)</w:t>
      </w:r>
    </w:p>
    <w:p w14:paraId="518BF178" w14:textId="77777777" w:rsidR="00702561" w:rsidRDefault="00702561">
      <w:pPr>
        <w:spacing w:after="0" w:line="360" w:lineRule="auto"/>
        <w:rPr>
          <w:b/>
        </w:rPr>
      </w:pPr>
    </w:p>
    <w:sectPr w:rsidR="00702561">
      <w:headerReference w:type="default" r:id="rId7"/>
      <w:footerReference w:type="default" r:id="rId8"/>
      <w:pgSz w:w="11906" w:h="16838"/>
      <w:pgMar w:top="1701" w:right="1418" w:bottom="1134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CD12C" w14:textId="77777777" w:rsidR="007D2DE6" w:rsidRDefault="007D2DE6">
      <w:pPr>
        <w:spacing w:after="0" w:line="240" w:lineRule="auto"/>
      </w:pPr>
      <w:r>
        <w:separator/>
      </w:r>
    </w:p>
  </w:endnote>
  <w:endnote w:type="continuationSeparator" w:id="0">
    <w:p w14:paraId="58B4DFD6" w14:textId="77777777" w:rsidR="007D2DE6" w:rsidRDefault="007D2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83D67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INSTITUTO EVANDRO CHAGAS/SVS/MS – CNPJ 00.394.544/0025-52</w:t>
    </w:r>
  </w:p>
  <w:p w14:paraId="69384A05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RODOVIA BR 316 KM 07, S/N – BAIRRO: LEVILÂNDIA – CEP: 67030-000 – ANANINDEUA-PA</w:t>
    </w:r>
  </w:p>
  <w:p w14:paraId="2F7C8519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AV. ALMIRANTE BARROSO, 492 – BAIRRO: MARCO – CEP: 66090-000 – BELÉM-PA</w:t>
    </w:r>
  </w:p>
  <w:p w14:paraId="570ADD68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 xml:space="preserve">TEL.: (091) 3214-2264 – FAX: (091) 3214-2258 –  </w:t>
    </w:r>
    <w:hyperlink r:id="rId1">
      <w:r>
        <w:rPr>
          <w:rFonts w:ascii="Verdana" w:eastAsia="Verdana" w:hAnsi="Verdana" w:cs="Verdana"/>
          <w:color w:val="B40F06"/>
          <w:sz w:val="12"/>
          <w:szCs w:val="12"/>
        </w:rPr>
        <w:t>http://www.iec.pa.gov.br</w:t>
      </w:r>
    </w:hyperlink>
  </w:p>
  <w:p w14:paraId="56DCCA01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right"/>
      <w:rPr>
        <w:smallCaps/>
        <w:color w:val="000000"/>
        <w:sz w:val="12"/>
        <w:szCs w:val="12"/>
      </w:rPr>
    </w:pPr>
    <w:r>
      <w:rPr>
        <w:color w:val="000000"/>
        <w:sz w:val="12"/>
        <w:szCs w:val="12"/>
      </w:rPr>
      <w:t>Secretaria PPG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2F6098" w14:textId="77777777" w:rsidR="007D2DE6" w:rsidRDefault="007D2DE6">
      <w:pPr>
        <w:spacing w:after="0" w:line="240" w:lineRule="auto"/>
      </w:pPr>
      <w:r>
        <w:separator/>
      </w:r>
    </w:p>
  </w:footnote>
  <w:footnote w:type="continuationSeparator" w:id="0">
    <w:p w14:paraId="3CA89D41" w14:textId="77777777" w:rsidR="007D2DE6" w:rsidRDefault="007D2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15CA2" w14:textId="77777777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AMA DE PÓS-GRADUAÇÃO EM VIROLOGIA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4EEBDD3" wp14:editId="25F50EFC">
          <wp:simplePos x="0" y="0"/>
          <wp:positionH relativeFrom="column">
            <wp:posOffset>4843145</wp:posOffset>
          </wp:positionH>
          <wp:positionV relativeFrom="paragraph">
            <wp:posOffset>-116836</wp:posOffset>
          </wp:positionV>
          <wp:extent cx="990600" cy="781050"/>
          <wp:effectExtent l="0" t="0" r="0" b="0"/>
          <wp:wrapNone/>
          <wp:docPr id="8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990600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454CB064" wp14:editId="2A17B3D0">
          <wp:simplePos x="0" y="0"/>
          <wp:positionH relativeFrom="column">
            <wp:posOffset>-33651</wp:posOffset>
          </wp:positionH>
          <wp:positionV relativeFrom="paragraph">
            <wp:posOffset>-50161</wp:posOffset>
          </wp:positionV>
          <wp:extent cx="942975" cy="714375"/>
          <wp:effectExtent l="0" t="0" r="0" b="0"/>
          <wp:wrapNone/>
          <wp:docPr id="6" name="image10.png" descr="Nova_LOGO_IE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Nova_LOGO_IE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2975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A3B9083" w14:textId="77777777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CURSO DE MESTRADO</w:t>
    </w:r>
  </w:p>
  <w:p w14:paraId="4A23CD60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36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INDICAÇÃO DE BANCA DE QUALIFICAÇÃO</w:t>
    </w:r>
    <w:r>
      <w:rPr>
        <w:color w:val="000000"/>
      </w:rPr>
      <w:t xml:space="preserve"> </w:t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6A59F0FA" wp14:editId="177E8C6D">
          <wp:simplePos x="0" y="0"/>
          <wp:positionH relativeFrom="column">
            <wp:posOffset>6749415</wp:posOffset>
          </wp:positionH>
          <wp:positionV relativeFrom="paragraph">
            <wp:posOffset>-107311</wp:posOffset>
          </wp:positionV>
          <wp:extent cx="1304925" cy="828675"/>
          <wp:effectExtent l="0" t="0" r="0" b="0"/>
          <wp:wrapNone/>
          <wp:docPr id="7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6CDDF0C3" wp14:editId="196A4767">
          <wp:simplePos x="0" y="0"/>
          <wp:positionH relativeFrom="column">
            <wp:posOffset>6901815</wp:posOffset>
          </wp:positionH>
          <wp:positionV relativeFrom="paragraph">
            <wp:posOffset>-125725</wp:posOffset>
          </wp:positionV>
          <wp:extent cx="1304925" cy="828675"/>
          <wp:effectExtent l="0" t="0" r="0" b="0"/>
          <wp:wrapNone/>
          <wp:docPr id="10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D41F6E3" wp14:editId="06A92C59">
          <wp:simplePos x="0" y="0"/>
          <wp:positionH relativeFrom="column">
            <wp:posOffset>7054215</wp:posOffset>
          </wp:positionH>
          <wp:positionV relativeFrom="paragraph">
            <wp:posOffset>197485</wp:posOffset>
          </wp:positionV>
          <wp:extent cx="1304925" cy="828675"/>
          <wp:effectExtent l="0" t="0" r="0" b="0"/>
          <wp:wrapNone/>
          <wp:docPr id="9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MLW0MLMwN7c0NDRW0lEKTi0uzszPAykwrAUAaYd/OywAAAA="/>
  </w:docVars>
  <w:rsids>
    <w:rsidRoot w:val="00702561"/>
    <w:rsid w:val="000C0448"/>
    <w:rsid w:val="00702561"/>
    <w:rsid w:val="00785456"/>
    <w:rsid w:val="007D2DE6"/>
    <w:rsid w:val="00CF2CA2"/>
    <w:rsid w:val="00D3742A"/>
    <w:rsid w:val="00D40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  <w14:docId w14:val="45D66168"/>
  <w15:docId w15:val="{0D527FA4-F749-41B4-8C15-6D68B2076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c.pa.gov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tOvkyx6m8b2tlC9wmJO2TIRFhA==">CgMxLjAyCGguZ2pkZ3hzMgloLjMwajB6bGw4AHIhMXZfRmQtdHp5cndnT0t4Qmh0TEtkNy1oZjc4eGZMRi1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Brasil Costa</dc:creator>
  <cp:lastModifiedBy>Valéria Lima Carvalho</cp:lastModifiedBy>
  <cp:revision>2</cp:revision>
  <dcterms:created xsi:type="dcterms:W3CDTF">2024-05-27T18:04:00Z</dcterms:created>
  <dcterms:modified xsi:type="dcterms:W3CDTF">2024-05-27T18:04:00Z</dcterms:modified>
</cp:coreProperties>
</file>